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11055V" w:displacedByCustomXml="next"/>
    <w:bookmarkStart w:id="1" w:name="_MacBuGuideStaticData_5464H" w:displacedByCustomXml="next"/>
    <w:bookmarkStart w:id="2" w:name="_MacBuGuideStaticData_8936H"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047E0E8E" w:rsidR="001D19FE" w:rsidRDefault="00846513" w:rsidP="001D19FE">
          <w:pPr>
            <w:pStyle w:val="Heading1"/>
          </w:pPr>
          <w:r>
            <w:rPr>
              <w:noProof/>
            </w:rPr>
            <mc:AlternateContent>
              <mc:Choice Requires="wps">
                <w:drawing>
                  <wp:anchor distT="0" distB="0" distL="114300" distR="114300" simplePos="0" relativeHeight="252090368" behindDoc="1" locked="0" layoutInCell="1" allowOverlap="1" wp14:anchorId="55C39237" wp14:editId="1D027F0E">
                    <wp:simplePos x="0" y="0"/>
                    <wp:positionH relativeFrom="column">
                      <wp:posOffset>1870075</wp:posOffset>
                    </wp:positionH>
                    <wp:positionV relativeFrom="page">
                      <wp:posOffset>2972614</wp:posOffset>
                    </wp:positionV>
                    <wp:extent cx="46101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828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786202A0" w14:textId="0187E858" w:rsidR="00812049" w:rsidRPr="00286ECD" w:rsidRDefault="006E0655" w:rsidP="00812049">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MICRO </w:t>
                                </w:r>
                                <w:r w:rsidR="00812049">
                                  <w:rPr>
                                    <w:rFonts w:ascii="Calibri Light" w:eastAsiaTheme="minorEastAsia" w:hAnsi="Calibri Light" w:cs="Times New Roman"/>
                                    <w:color w:val="404040" w:themeColor="text1" w:themeTint="BF"/>
                                    <w:sz w:val="80"/>
                                    <w:szCs w:val="80"/>
                                    <w:lang w:eastAsia="zh-CN"/>
                                  </w:rPr>
                                  <w:t>MOBILE PLAN</w:t>
                                </w:r>
                              </w:p>
                              <w:p w14:paraId="3E883991" w14:textId="7A7512E0" w:rsidR="00143387" w:rsidRPr="00665EE2" w:rsidRDefault="00143387" w:rsidP="00812049">
                                <w:pPr>
                                  <w:spacing w:after="240" w:line="216" w:lineRule="auto"/>
                                  <w:jc w:val="right"/>
                                  <w:rPr>
                                    <w:rFonts w:ascii="Calibri Light" w:eastAsiaTheme="minorEastAsia" w:hAnsi="Calibri Light" w:cs="Times New Roman"/>
                                    <w:color w:val="404040" w:themeColor="text1" w:themeTint="BF"/>
                                    <w:sz w:val="80"/>
                                    <w:szCs w:val="80"/>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7.25pt;margin-top:234.05pt;width:363pt;height:2in;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786202A0" w14:textId="0187E858" w:rsidR="00812049" w:rsidRPr="00286ECD" w:rsidRDefault="006E0655" w:rsidP="00812049">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MICRO </w:t>
                          </w:r>
                          <w:r w:rsidR="00812049">
                            <w:rPr>
                              <w:rFonts w:ascii="Calibri Light" w:eastAsiaTheme="minorEastAsia" w:hAnsi="Calibri Light" w:cs="Times New Roman"/>
                              <w:color w:val="404040" w:themeColor="text1" w:themeTint="BF"/>
                              <w:sz w:val="80"/>
                              <w:szCs w:val="80"/>
                              <w:lang w:eastAsia="zh-CN"/>
                            </w:rPr>
                            <w:t>MOBILE PLAN</w:t>
                          </w:r>
                        </w:p>
                        <w:p w14:paraId="3E883991" w14:textId="7A7512E0" w:rsidR="00143387" w:rsidRPr="00665EE2" w:rsidRDefault="00143387" w:rsidP="00812049">
                          <w:pPr>
                            <w:spacing w:after="240" w:line="216" w:lineRule="auto"/>
                            <w:jc w:val="right"/>
                            <w:rPr>
                              <w:rFonts w:ascii="Calibri Light" w:eastAsiaTheme="minorEastAsia" w:hAnsi="Calibri Light" w:cs="Times New Roman"/>
                              <w:color w:val="404040" w:themeColor="text1" w:themeTint="BF"/>
                              <w:sz w:val="80"/>
                              <w:szCs w:val="80"/>
                              <w:lang w:eastAsia="zh-CN"/>
                            </w:rPr>
                          </w:pPr>
                        </w:p>
                      </w:txbxContent>
                    </v:textbox>
                    <w10:wrap anchory="page"/>
                  </v:shape>
                </w:pict>
              </mc:Fallback>
            </mc:AlternateContent>
          </w:r>
          <w:r w:rsidR="006E0655">
            <w:rPr>
              <w:noProof/>
            </w:rPr>
            <mc:AlternateContent>
              <mc:Choice Requires="wps">
                <w:drawing>
                  <wp:anchor distT="0" distB="0" distL="114300" distR="114300" simplePos="0" relativeHeight="252089344" behindDoc="0" locked="0" layoutInCell="1" allowOverlap="1" wp14:anchorId="64F11CD8" wp14:editId="730122E4">
                    <wp:simplePos x="0" y="0"/>
                    <wp:positionH relativeFrom="column">
                      <wp:posOffset>6755130</wp:posOffset>
                    </wp:positionH>
                    <wp:positionV relativeFrom="page">
                      <wp:posOffset>3075940</wp:posOffset>
                    </wp:positionV>
                    <wp:extent cx="251460" cy="940435"/>
                    <wp:effectExtent l="0" t="0" r="2540" b="0"/>
                    <wp:wrapThrough wrapText="bothSides">
                      <wp:wrapPolygon edited="0">
                        <wp:start x="0" y="0"/>
                        <wp:lineTo x="0" y="21294"/>
                        <wp:lineTo x="20727" y="21294"/>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94043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02CAC2" id="Rectangle 2" o:spid="_x0000_s1026" style="position:absolute;margin-left:531.9pt;margin-top:242.2pt;width:19.8pt;height:74.05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" fillcolor="#224e9c" stroked="f">
                    <w10:wrap type="through" anchory="page"/>
                  </v:rect>
                </w:pict>
              </mc:Fallback>
            </mc:AlternateContent>
          </w:r>
          <w:r w:rsidR="00143387">
            <w:br w:type="page"/>
          </w:r>
          <w:r w:rsidR="001D19FE" w:rsidRPr="00AA037D">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86282"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8A6111" w:rsidRPr="00AA037D">
            <w:t>MICRO</w:t>
          </w:r>
          <w:r w:rsidR="00AD6A34">
            <w:t xml:space="preserve"> MOBILE</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316A5923" w14:textId="51D8C02B" w:rsidR="00C96E55" w:rsidRDefault="00C96E55" w:rsidP="00C96E55">
      <w:pPr>
        <w:pStyle w:val="WLbodytext2"/>
      </w:pPr>
      <w:r>
        <w:t xml:space="preserve">Here’s a quick summary of the important bits about your </w:t>
      </w:r>
      <w:r w:rsidR="008A6111" w:rsidRPr="00E276E0">
        <w:rPr>
          <w:rFonts w:ascii="Calibri" w:hAnsi="Calibri"/>
          <w:b/>
          <w:bCs/>
          <w:color w:val="404040" w:themeColor="text1" w:themeTint="BF"/>
        </w:rPr>
        <w:t>MICRO</w:t>
      </w:r>
      <w:r>
        <w:t xml:space="preserve"> mobile plan. It covers things like the inclusions and how much it costs each month. </w:t>
      </w:r>
    </w:p>
    <w:p w14:paraId="57EA5055" w14:textId="77777777" w:rsidR="00C96E55" w:rsidRDefault="00C96E55" w:rsidP="00C96E55">
      <w:pPr>
        <w:pStyle w:val="WLbodytext2"/>
      </w:pPr>
      <w:r>
        <w:t>This is a post-paid mobile phone service, which gives you access to our network, a mobile phone number, and let you make and receive calls, send and receive messages, and have access to mobile data.</w:t>
      </w:r>
    </w:p>
    <w:p w14:paraId="5318A4B2" w14:textId="77777777" w:rsidR="00C96E55" w:rsidRDefault="00C96E55" w:rsidP="00C96E55">
      <w:pPr>
        <w:pStyle w:val="Heading4"/>
      </w:pPr>
      <w:r>
        <w:t>Minimum Term</w:t>
      </w:r>
    </w:p>
    <w:p w14:paraId="73731601" w14:textId="77777777" w:rsidR="00C96E55" w:rsidRDefault="00C96E55" w:rsidP="00C96E55">
      <w:pPr>
        <w:pStyle w:val="WLbodytext2"/>
      </w:pPr>
      <w:r>
        <w:t>This plan has a one-month minimum term.</w:t>
      </w:r>
    </w:p>
    <w:p w14:paraId="2120204C" w14:textId="77777777" w:rsidR="00C96E55" w:rsidRDefault="00C96E55" w:rsidP="003379B0">
      <w:pPr>
        <w:pStyle w:val="Heading2"/>
      </w:pPr>
      <w:r>
        <w:t>What’s included and excluded</w:t>
      </w:r>
    </w:p>
    <w:p w14:paraId="796F22C0" w14:textId="77777777" w:rsidR="008A6111" w:rsidRPr="00AA037D" w:rsidRDefault="008A6111" w:rsidP="008A6111">
      <w:pPr>
        <w:pStyle w:val="WLbodytext2"/>
      </w:pPr>
      <w:r w:rsidRPr="00AA037D">
        <w:rPr>
          <w:rFonts w:ascii="Calibri" w:hAnsi="Calibri"/>
          <w:b/>
          <w:bCs/>
        </w:rPr>
        <w:t>Unlimited national call value</w:t>
      </w:r>
      <w:r w:rsidRPr="00AA037D">
        <w:t xml:space="preserve"> </w:t>
      </w:r>
      <w:r w:rsidR="00C96E55" w:rsidRPr="00AA037D">
        <w:t xml:space="preserve">- </w:t>
      </w:r>
      <w:r w:rsidRPr="00AA037D">
        <w:t>with your monthly plan allowance you can make unlimited standard national calls to fixed and mobile numbers, including unlimited standard SMS and MMS, voicemail retrieval, and calls to 1800 and 13 - 1300* numbers.</w:t>
      </w:r>
    </w:p>
    <w:p w14:paraId="37950BA6" w14:textId="77777777" w:rsidR="008A6111" w:rsidRPr="00AA037D" w:rsidRDefault="008A6111" w:rsidP="008A6111">
      <w:pPr>
        <w:pStyle w:val="WLbodytext2"/>
      </w:pPr>
      <w:r w:rsidRPr="00AA037D">
        <w:t xml:space="preserve">Your unlimited included value </w:t>
      </w:r>
      <w:r w:rsidRPr="00AA037D">
        <w:rPr>
          <w:rFonts w:ascii="Calibri" w:hAnsi="Calibri"/>
          <w:b/>
          <w:bCs/>
        </w:rPr>
        <w:t>cannot</w:t>
      </w:r>
      <w:r w:rsidRPr="00AA037D">
        <w:t xml:space="preserve"> be used for making calls and sending SMS/MMS to international numbers, satellite numbers, or used when roaming overseas. These will incur excess usage charges to your monthly bill.</w:t>
      </w:r>
    </w:p>
    <w:p w14:paraId="6BECA85B" w14:textId="77777777" w:rsidR="008A6111" w:rsidRPr="00AA037D" w:rsidRDefault="008A6111" w:rsidP="008A6111">
      <w:pPr>
        <w:pStyle w:val="WLbodytext2"/>
      </w:pPr>
      <w:r w:rsidRPr="00AA037D">
        <w:t>Calls and SMS/MMS to premium numbers (e.g. 19xx numbers), Sensis calls or other content charges (including third party charges) are barred.</w:t>
      </w:r>
    </w:p>
    <w:p w14:paraId="58496ABD" w14:textId="18EC3131" w:rsidR="00C96E55" w:rsidRDefault="00C96E55" w:rsidP="008A6111">
      <w:pPr>
        <w:pStyle w:val="WLbodytext2"/>
      </w:pPr>
      <w:r w:rsidRPr="00AA037D">
        <w:rPr>
          <w:rFonts w:ascii="Calibri" w:hAnsi="Calibri"/>
          <w:b/>
          <w:bCs/>
        </w:rPr>
        <w:t>200MB included data</w:t>
      </w:r>
      <w:r w:rsidRPr="00AA037D">
        <w:t xml:space="preserve"> - Receive </w:t>
      </w:r>
      <w:r w:rsidRPr="00AA037D">
        <w:rPr>
          <w:rFonts w:ascii="Calibri" w:hAnsi="Calibri"/>
          <w:b/>
          <w:bCs/>
        </w:rPr>
        <w:t>200MB</w:t>
      </w:r>
      <w:r w:rsidRPr="00AA037D">
        <w:t xml:space="preserve"> every month to access the mobile data network. Unused data expires each </w:t>
      </w:r>
      <w:r w:rsidR="008A6111" w:rsidRPr="00AA037D">
        <w:t>month and</w:t>
      </w:r>
      <w:r w:rsidRPr="00AA037D">
        <w:t xml:space="preserve"> cannot be used while roaming overseas</w:t>
      </w:r>
      <w:r>
        <w:t>.</w:t>
      </w:r>
    </w:p>
    <w:p w14:paraId="31E1C3B9" w14:textId="664E4B10" w:rsidR="00FF4769" w:rsidRPr="00B15DD1" w:rsidRDefault="00FF4769" w:rsidP="00C96E55">
      <w:pPr>
        <w:pStyle w:val="Heading2"/>
      </w:pPr>
      <w:r w:rsidRPr="00B15DD1">
        <w:t xml:space="preserve">Information </w:t>
      </w:r>
      <w:r w:rsidRPr="003379B0">
        <w:rPr>
          <w:rStyle w:val="Heading2Char"/>
          <w:lang w:eastAsia="zh-CN"/>
        </w:rPr>
        <w:t>about pricing</w:t>
      </w:r>
    </w:p>
    <w:p w14:paraId="3789D766" w14:textId="633A391D" w:rsidR="00C96E55" w:rsidRPr="00C96E55" w:rsidRDefault="00C96E55" w:rsidP="00C96E55">
      <w:pPr>
        <w:pStyle w:val="WLbodytext2"/>
      </w:pPr>
      <w:r w:rsidRPr="00C96E55">
        <w:t xml:space="preserve">The minimum monthly charge is </w:t>
      </w:r>
      <w:r w:rsidRPr="00E276E0">
        <w:rPr>
          <w:rFonts w:ascii="Calibri" w:hAnsi="Calibri"/>
          <w:b/>
          <w:bCs/>
          <w:color w:val="404040" w:themeColor="text1" w:themeTint="BF"/>
        </w:rPr>
        <w:t>$</w:t>
      </w:r>
      <w:r w:rsidR="008A6111" w:rsidRPr="00E276E0">
        <w:rPr>
          <w:rFonts w:ascii="Calibri" w:hAnsi="Calibri"/>
          <w:b/>
          <w:bCs/>
          <w:color w:val="404040" w:themeColor="text1" w:themeTint="BF"/>
        </w:rPr>
        <w:t>11</w:t>
      </w:r>
      <w:r w:rsidRPr="00E276E0">
        <w:rPr>
          <w:color w:val="404040" w:themeColor="text1" w:themeTint="BF"/>
        </w:rPr>
        <w:t xml:space="preserve">. </w:t>
      </w:r>
      <w:r w:rsidRPr="00C96E55">
        <w:t>Excess Usage charges apply if you use more than your included data, or make calls, send SMS/MMS to any of the non-included numbers, and when roaming overseas. If you wish, opting in to Zero Bill Shock will allow no excess usage charges against your monthly bill**.</w:t>
      </w:r>
    </w:p>
    <w:p w14:paraId="2EA9B01F" w14:textId="77777777" w:rsidR="003379B0" w:rsidRDefault="003379B0" w:rsidP="00C96E55">
      <w:pPr>
        <w:pStyle w:val="WLbodytext2"/>
      </w:pPr>
    </w:p>
    <w:p w14:paraId="3E1942B1" w14:textId="75328874" w:rsidR="00C96E55" w:rsidRPr="00C96E55" w:rsidRDefault="00C96E55" w:rsidP="00C96E55">
      <w:pPr>
        <w:pStyle w:val="WLbodytext2"/>
      </w:pPr>
      <w:r w:rsidRPr="00C96E55">
        <w:t xml:space="preserve">Your monthly charges and inclusions are metered and billed from the 28 to 27 of each </w:t>
      </w:r>
      <w:proofErr w:type="gramStart"/>
      <w:r w:rsidRPr="00C96E55">
        <w:t>month</w:t>
      </w:r>
      <w:proofErr w:type="gramEnd"/>
      <w:r w:rsidRPr="00C96E55">
        <w:t>. Any plan upgrade or downgrade made on days other than the 27th of any month will be fully charged on the day of the change (current month) and on the 28th (month in advance). Please refer to billing details.</w:t>
      </w:r>
    </w:p>
    <w:p w14:paraId="6A204396" w14:textId="77777777" w:rsidR="00C96E55" w:rsidRPr="00C96E55" w:rsidRDefault="00C96E55" w:rsidP="00C96E55">
      <w:pPr>
        <w:pStyle w:val="Heading4"/>
      </w:pPr>
      <w:r w:rsidRPr="00C96E55">
        <w:t>Early termination</w:t>
      </w:r>
    </w:p>
    <w:p w14:paraId="72CDAFAD" w14:textId="77777777" w:rsidR="00C96E55" w:rsidRPr="00C96E55" w:rsidRDefault="00C96E55" w:rsidP="00C96E55">
      <w:pPr>
        <w:pStyle w:val="WLbodytext2"/>
      </w:pPr>
      <w:r w:rsidRPr="00C96E55">
        <w:t>There is no Early Termination Fee (ETF) and this service can be cancelled at any time. The amount owing for a cancelled service will be the cost of any usage incurred up until the time of cancellation plus the minimum monthly charge.</w:t>
      </w:r>
    </w:p>
    <w:p w14:paraId="50E4C7FB" w14:textId="366CC145" w:rsidR="00FF4769" w:rsidRPr="00FF4769" w:rsidRDefault="00FF4769" w:rsidP="00FF4769">
      <w:pPr>
        <w:pStyle w:val="Heading4"/>
      </w:pPr>
      <w:r>
        <w:t>Standard calls, SMS/MMS and data charges</w:t>
      </w:r>
    </w:p>
    <w:tbl>
      <w:tblPr>
        <w:tblW w:w="0" w:type="auto"/>
        <w:tblInd w:w="80" w:type="dxa"/>
        <w:tblLayout w:type="fixed"/>
        <w:tblCellMar>
          <w:left w:w="0" w:type="dxa"/>
          <w:right w:w="0" w:type="dxa"/>
        </w:tblCellMar>
        <w:tblLook w:val="0000" w:firstRow="0" w:lastRow="0" w:firstColumn="0" w:lastColumn="0" w:noHBand="0" w:noVBand="0"/>
      </w:tblPr>
      <w:tblGrid>
        <w:gridCol w:w="1701"/>
        <w:gridCol w:w="3175"/>
      </w:tblGrid>
      <w:tr w:rsidR="008A6111" w14:paraId="73016506" w14:textId="77777777" w:rsidTr="00AA037D">
        <w:trPr>
          <w:trHeight w:val="113"/>
        </w:trPr>
        <w:tc>
          <w:tcPr>
            <w:tcW w:w="1701" w:type="dxa"/>
            <w:shd w:val="clear" w:color="auto" w:fill="F2F2F2" w:themeFill="background1" w:themeFillShade="F2"/>
            <w:tcMar>
              <w:top w:w="80" w:type="dxa"/>
              <w:left w:w="80" w:type="dxa"/>
              <w:bottom w:w="80" w:type="dxa"/>
              <w:right w:w="80" w:type="dxa"/>
            </w:tcMar>
            <w:vAlign w:val="center"/>
          </w:tcPr>
          <w:p w14:paraId="41171218" w14:textId="092B480C" w:rsidR="008A6111" w:rsidRPr="00AA037D" w:rsidRDefault="008A6111" w:rsidP="00AA037D">
            <w:pPr>
              <w:pStyle w:val="WLTabletext"/>
            </w:pPr>
            <w:r w:rsidRPr="00AA037D">
              <w:t xml:space="preserve">Standard Call </w:t>
            </w:r>
          </w:p>
        </w:tc>
        <w:tc>
          <w:tcPr>
            <w:tcW w:w="3175" w:type="dxa"/>
            <w:shd w:val="clear" w:color="auto" w:fill="F2F2F2" w:themeFill="background1" w:themeFillShade="F2"/>
            <w:tcMar>
              <w:top w:w="170" w:type="dxa"/>
              <w:left w:w="170" w:type="dxa"/>
              <w:bottom w:w="170" w:type="dxa"/>
              <w:right w:w="170" w:type="dxa"/>
            </w:tcMar>
          </w:tcPr>
          <w:p w14:paraId="2D1E0061" w14:textId="75BF0ACA" w:rsidR="008A6111" w:rsidRPr="00AA037D" w:rsidRDefault="008A6111" w:rsidP="00AA037D">
            <w:pPr>
              <w:pStyle w:val="WLTabletext"/>
            </w:pPr>
            <w:r w:rsidRPr="00AA037D">
              <w:t>Free of charge</w:t>
            </w:r>
          </w:p>
        </w:tc>
      </w:tr>
      <w:tr w:rsidR="008A6111" w14:paraId="19D7F044" w14:textId="77777777" w:rsidTr="00AA037D">
        <w:trPr>
          <w:trHeight w:val="113"/>
        </w:trPr>
        <w:tc>
          <w:tcPr>
            <w:tcW w:w="1701" w:type="dxa"/>
            <w:tcMar>
              <w:top w:w="80" w:type="dxa"/>
              <w:left w:w="80" w:type="dxa"/>
              <w:bottom w:w="80" w:type="dxa"/>
              <w:right w:w="80" w:type="dxa"/>
            </w:tcMar>
            <w:vAlign w:val="center"/>
          </w:tcPr>
          <w:p w14:paraId="178D8494" w14:textId="595D7888" w:rsidR="008A6111" w:rsidRPr="00AA037D" w:rsidRDefault="008A6111" w:rsidP="00AA037D">
            <w:pPr>
              <w:pStyle w:val="WLTabletext"/>
            </w:pPr>
            <w:r w:rsidRPr="00AA037D">
              <w:t>Standard SMS/MMS</w:t>
            </w:r>
          </w:p>
        </w:tc>
        <w:tc>
          <w:tcPr>
            <w:tcW w:w="3175" w:type="dxa"/>
            <w:tcMar>
              <w:top w:w="170" w:type="dxa"/>
              <w:left w:w="170" w:type="dxa"/>
              <w:bottom w:w="170" w:type="dxa"/>
              <w:right w:w="170" w:type="dxa"/>
            </w:tcMar>
            <w:vAlign w:val="center"/>
          </w:tcPr>
          <w:p w14:paraId="2B23DCBC" w14:textId="31A7C3F3" w:rsidR="008A6111" w:rsidRPr="00AA037D" w:rsidRDefault="008A6111" w:rsidP="00AA037D">
            <w:pPr>
              <w:pStyle w:val="WLTabletext"/>
            </w:pPr>
            <w:r w:rsidRPr="00AA037D">
              <w:t>Free of charge</w:t>
            </w:r>
          </w:p>
        </w:tc>
      </w:tr>
      <w:tr w:rsidR="008A6111" w14:paraId="5D6D763A" w14:textId="77777777" w:rsidTr="00AA037D">
        <w:trPr>
          <w:trHeight w:val="113"/>
        </w:trPr>
        <w:tc>
          <w:tcPr>
            <w:tcW w:w="1701" w:type="dxa"/>
            <w:shd w:val="clear" w:color="auto" w:fill="F2F2F2" w:themeFill="background1" w:themeFillShade="F2"/>
            <w:tcMar>
              <w:top w:w="80" w:type="dxa"/>
              <w:left w:w="80" w:type="dxa"/>
              <w:bottom w:w="80" w:type="dxa"/>
              <w:right w:w="80" w:type="dxa"/>
            </w:tcMar>
            <w:vAlign w:val="center"/>
          </w:tcPr>
          <w:p w14:paraId="7C4FBA38" w14:textId="49E69D0C" w:rsidR="008A6111" w:rsidRPr="00AA037D" w:rsidRDefault="008A6111" w:rsidP="00AA037D">
            <w:pPr>
              <w:pStyle w:val="WLTabletext"/>
            </w:pPr>
            <w:r w:rsidRPr="00AA037D">
              <w:t xml:space="preserve">Data </w:t>
            </w:r>
          </w:p>
        </w:tc>
        <w:tc>
          <w:tcPr>
            <w:tcW w:w="3175" w:type="dxa"/>
            <w:shd w:val="clear" w:color="auto" w:fill="F2F2F2" w:themeFill="background1" w:themeFillShade="F2"/>
            <w:tcMar>
              <w:top w:w="170" w:type="dxa"/>
              <w:left w:w="170" w:type="dxa"/>
              <w:bottom w:w="170" w:type="dxa"/>
              <w:right w:w="170" w:type="dxa"/>
            </w:tcMar>
          </w:tcPr>
          <w:p w14:paraId="192600F4" w14:textId="77777777" w:rsidR="008A6111" w:rsidRDefault="008A6111" w:rsidP="00AA037D">
            <w:pPr>
              <w:pStyle w:val="WLTabletext"/>
              <w:spacing w:after="80"/>
            </w:pPr>
            <w:r w:rsidRPr="001341BC">
              <w:t>If you exceed your</w:t>
            </w:r>
            <w:r w:rsidRPr="001341BC">
              <w:rPr>
                <w:rFonts w:ascii="Calibri" w:hAnsi="Calibri" w:cs="Calibri"/>
                <w:b/>
                <w:bCs/>
              </w:rPr>
              <w:t xml:space="preserve"> 200MB</w:t>
            </w:r>
            <w:r w:rsidRPr="001341BC">
              <w:t xml:space="preserve"> Monthly included value, you will be charged $0.03 per MB.</w:t>
            </w:r>
          </w:p>
          <w:p w14:paraId="19A80250" w14:textId="61FF5067" w:rsidR="00406DB3" w:rsidRPr="001341BC" w:rsidRDefault="00406DB3" w:rsidP="00AA037D">
            <w:pPr>
              <w:pStyle w:val="WLTabletext"/>
            </w:pPr>
            <w:r w:rsidRPr="00406DB3">
              <w:t>Sign up to 1GB Auto bolt-on to have $10/GB</w:t>
            </w:r>
          </w:p>
        </w:tc>
      </w:tr>
    </w:tbl>
    <w:p w14:paraId="6A8CA62B" w14:textId="77777777" w:rsidR="00C96E55" w:rsidRDefault="00C96E55" w:rsidP="00FF4769">
      <w:pPr>
        <w:pStyle w:val="Heading4"/>
      </w:pPr>
    </w:p>
    <w:p w14:paraId="245F0099" w14:textId="77777777" w:rsidR="003379B0" w:rsidRPr="00FF4769" w:rsidRDefault="003379B0" w:rsidP="003379B0">
      <w:pPr>
        <w:pStyle w:val="Heading4"/>
      </w:pPr>
      <w:r w:rsidRPr="00FF4769">
        <w:t>Using your service overseas</w:t>
      </w:r>
    </w:p>
    <w:p w14:paraId="6BA6AB3F" w14:textId="77777777" w:rsidR="003379B0" w:rsidRPr="00FF4769" w:rsidRDefault="003379B0" w:rsidP="003379B0">
      <w:pPr>
        <w:pStyle w:val="WLbodytext2"/>
        <w:rPr>
          <w:rFonts w:cs="Calibri Light"/>
        </w:rPr>
      </w:pPr>
      <w:r w:rsidRPr="00FF4769">
        <w:rPr>
          <w:rFonts w:cs="Calibri Light"/>
          <w:spacing w:val="-1"/>
        </w:rPr>
        <w:t>Your monthly included call and data values do not include usage while you’re overseas, so you’ll be charged separately for this usage. Roaming Data bolt-</w:t>
      </w:r>
      <w:proofErr w:type="spellStart"/>
      <w:r w:rsidRPr="00FF4769">
        <w:rPr>
          <w:rFonts w:cs="Calibri Light"/>
          <w:spacing w:val="-1"/>
        </w:rPr>
        <w:t>ons</w:t>
      </w:r>
      <w:proofErr w:type="spellEnd"/>
      <w:r w:rsidRPr="00FF4769">
        <w:rPr>
          <w:rFonts w:cs="Calibri Light"/>
          <w:spacing w:val="-1"/>
        </w:rPr>
        <w:t xml:space="preserve"> and Roaming Voice packs are available to be used overseas.</w:t>
      </w:r>
    </w:p>
    <w:p w14:paraId="74047C88" w14:textId="491FA4EB" w:rsidR="003379B0" w:rsidRDefault="003379B0" w:rsidP="003379B0">
      <w:pPr>
        <w:pStyle w:val="WLbodytext2"/>
        <w:rPr>
          <w:rFonts w:cs="Calibri Light"/>
        </w:rPr>
      </w:pPr>
      <w:r w:rsidRPr="00FF4769">
        <w:rPr>
          <w:rFonts w:cs="Calibri Light"/>
        </w:rPr>
        <w:t>Roaming is not available in all the countries. Please refer to the International Roaming Sheet.</w:t>
      </w:r>
    </w:p>
    <w:p w14:paraId="5E06A249" w14:textId="77777777" w:rsidR="003379B0" w:rsidRPr="00FF4769" w:rsidRDefault="003379B0" w:rsidP="003379B0">
      <w:pPr>
        <w:pStyle w:val="WLbodytext2"/>
        <w:rPr>
          <w:rFonts w:cs="Calibri Light"/>
        </w:rPr>
      </w:pPr>
    </w:p>
    <w:p w14:paraId="62FD3AC7" w14:textId="495A512B" w:rsidR="00FF4769" w:rsidRPr="003379B0" w:rsidRDefault="00C96E55" w:rsidP="003379B0">
      <w:pPr>
        <w:pStyle w:val="Heading4"/>
        <w:rPr>
          <w:rFonts w:cs="Calibri Light"/>
        </w:rPr>
      </w:pPr>
      <w:r>
        <w:br w:type="page"/>
      </w:r>
      <w:r w:rsidR="00FF4769" w:rsidRPr="00FF4769">
        <w:lastRenderedPageBreak/>
        <w:t>Additional Features</w:t>
      </w:r>
    </w:p>
    <w:p w14:paraId="27C4D835" w14:textId="77777777" w:rsidR="00FF4769" w:rsidRPr="00FF4769" w:rsidRDefault="00FF4769" w:rsidP="00FF4769">
      <w:pPr>
        <w:pStyle w:val="WLbodytext2"/>
        <w:rPr>
          <w:rFonts w:cs="Calibri Light"/>
        </w:rPr>
      </w:pPr>
      <w:r w:rsidRPr="00FF4769">
        <w:rPr>
          <w:rFonts w:cs="Calibri Light"/>
        </w:rPr>
        <w:t>Roaming and Domestic data bolt-</w:t>
      </w:r>
      <w:proofErr w:type="spellStart"/>
      <w:r w:rsidRPr="00FF4769">
        <w:rPr>
          <w:rFonts w:cs="Calibri Light"/>
        </w:rPr>
        <w:t>ons</w:t>
      </w:r>
      <w:proofErr w:type="spellEnd"/>
      <w:r w:rsidRPr="00FF4769">
        <w:rPr>
          <w:rFonts w:cs="Calibri Light"/>
        </w:rPr>
        <w:t>, as well as Roaming Voice packs are available for this service.</w:t>
      </w:r>
    </w:p>
    <w:p w14:paraId="12D28068" w14:textId="759254AC" w:rsidR="00C96E55" w:rsidRDefault="00FF4769" w:rsidP="00FF4769">
      <w:pPr>
        <w:pStyle w:val="WLbodytext2"/>
        <w:rPr>
          <w:rFonts w:cs="Calibri Light"/>
          <w:lang w:eastAsia="en-US"/>
        </w:rPr>
      </w:pPr>
      <w:r w:rsidRPr="00FF4769">
        <w:rPr>
          <w:rFonts w:cs="Calibri Light"/>
          <w:lang w:eastAsia="en-US"/>
        </w:rPr>
        <w:t>Please refer to Additional Features Sheet for more information.</w:t>
      </w:r>
    </w:p>
    <w:p w14:paraId="3D5835F5" w14:textId="77777777" w:rsidR="003379B0" w:rsidRDefault="003379B0" w:rsidP="003379B0">
      <w:pPr>
        <w:pStyle w:val="WLbodytext2"/>
      </w:pPr>
      <w:r w:rsidRPr="00403B5D">
        <w:rPr>
          <w:rStyle w:val="Heading2Char"/>
        </w:rPr>
        <w:t>Other Information</w:t>
      </w:r>
    </w:p>
    <w:p w14:paraId="7C1AD8A8" w14:textId="77777777" w:rsidR="003379B0" w:rsidRDefault="003379B0" w:rsidP="003379B0">
      <w:pPr>
        <w:pStyle w:val="WLBodyText0"/>
      </w:pPr>
      <w:r>
        <w:t>If you have any questions, we encourage you to contact your agent:</w:t>
      </w:r>
    </w:p>
    <w:p w14:paraId="79820E49" w14:textId="77777777" w:rsidR="00F019E5" w:rsidRDefault="00F019E5" w:rsidP="00F019E5">
      <w:r>
        <w:t>FairTel Pty Ltd</w:t>
      </w:r>
    </w:p>
    <w:p w14:paraId="0D6AF56B" w14:textId="77777777" w:rsidR="00F019E5" w:rsidRDefault="00F019E5" w:rsidP="00F019E5">
      <w:hyperlink r:id="rId12" w:history="1">
        <w:r w:rsidRPr="0087798E">
          <w:rPr>
            <w:rStyle w:val="Hyperlink"/>
          </w:rPr>
          <w:t>info@fairtelstaff.com.au</w:t>
        </w:r>
      </w:hyperlink>
    </w:p>
    <w:p w14:paraId="18D8C1F8" w14:textId="77777777" w:rsidR="00F019E5" w:rsidRDefault="00F019E5" w:rsidP="00F019E5">
      <w:pPr>
        <w:pStyle w:val="WLBodyText0"/>
      </w:pPr>
      <w:hyperlink r:id="rId13" w:history="1">
        <w:r w:rsidRPr="0087798E">
          <w:rPr>
            <w:rStyle w:val="Hyperlink"/>
          </w:rPr>
          <w:t>www.fairtel.com.au</w:t>
        </w:r>
      </w:hyperlink>
    </w:p>
    <w:p w14:paraId="6D1A8082" w14:textId="34E6E480" w:rsidR="003379B0" w:rsidRDefault="003379B0" w:rsidP="00F019E5">
      <w:pPr>
        <w:pStyle w:val="WLBodyText0"/>
      </w:pPr>
      <w:r>
        <w:t>Alternatively, you can contact MSS on 1300 525 275.</w:t>
      </w:r>
    </w:p>
    <w:p w14:paraId="2CC0F2BD" w14:textId="77777777" w:rsidR="003379B0" w:rsidRDefault="003379B0" w:rsidP="003379B0">
      <w:pPr>
        <w:pStyle w:val="WLBodyText0"/>
        <w:rPr>
          <w:rFonts w:ascii="Calibri" w:hAnsi="Calibri"/>
          <w:b/>
          <w:bCs/>
          <w:i/>
          <w:iCs/>
        </w:rPr>
      </w:pPr>
      <w:r>
        <w:t xml:space="preserve"> If we can’t resolve your complaint to your satisfaction, you can contact the Telecommunications Industry Ombudsman by phone </w:t>
      </w:r>
      <w:proofErr w:type="gramStart"/>
      <w:r>
        <w:t xml:space="preserve">on </w:t>
      </w:r>
      <w:r>
        <w:rPr>
          <w:rStyle w:val="MSS1optbolditalic"/>
        </w:rPr>
        <w:t xml:space="preserve"> 1800</w:t>
      </w:r>
      <w:proofErr w:type="gramEnd"/>
      <w:r>
        <w:rPr>
          <w:rStyle w:val="MSS1optbolditalic"/>
        </w:rPr>
        <w:t xml:space="preserve"> 062 058</w:t>
      </w:r>
      <w:r>
        <w:t>. For full contact information, visit:</w:t>
      </w:r>
      <w:r>
        <w:rPr>
          <w:rFonts w:ascii="Calibri" w:hAnsi="Calibri"/>
          <w:b/>
          <w:bCs/>
          <w:i/>
          <w:iCs/>
        </w:rPr>
        <w:t xml:space="preserve"> </w:t>
      </w:r>
    </w:p>
    <w:p w14:paraId="012D0BB7" w14:textId="77777777" w:rsidR="003379B0" w:rsidRDefault="003379B0" w:rsidP="003379B0">
      <w:pPr>
        <w:pStyle w:val="WLbodytext2"/>
        <w:rPr>
          <w:rFonts w:ascii="Calibri" w:hAnsi="Calibri"/>
          <w:b/>
          <w:bCs/>
          <w:i/>
          <w:iCs/>
          <w:color w:val="404040" w:themeColor="text1" w:themeTint="BF"/>
        </w:rPr>
      </w:pPr>
      <w:r w:rsidRPr="001D19FE">
        <w:rPr>
          <w:rStyle w:val="Hyperlink"/>
          <w:rFonts w:ascii="Calibri" w:hAnsi="Calibri"/>
          <w:b/>
          <w:bCs/>
          <w:i/>
          <w:iCs/>
          <w:color w:val="404040" w:themeColor="text1" w:themeTint="BF"/>
          <w:u w:val="none"/>
        </w:rPr>
        <w:t>tio.com.au/about us/contact-us</w:t>
      </w:r>
      <w:r w:rsidRPr="001D19FE">
        <w:rPr>
          <w:rFonts w:ascii="Calibri" w:hAnsi="Calibri"/>
          <w:b/>
          <w:bCs/>
          <w:i/>
          <w:iCs/>
          <w:color w:val="404040" w:themeColor="text1" w:themeTint="BF"/>
        </w:rPr>
        <w:t xml:space="preserve"> </w:t>
      </w:r>
    </w:p>
    <w:p w14:paraId="382710CC" w14:textId="663F3523" w:rsidR="003379B0" w:rsidRDefault="003379B0" w:rsidP="003379B0">
      <w:pPr>
        <w:pStyle w:val="WLbodytext2"/>
      </w:pPr>
      <w:r>
        <w:t>Visit</w:t>
      </w:r>
      <w:r>
        <w:rPr>
          <w:rFonts w:ascii="Calibri" w:hAnsi="Calibri"/>
          <w:b/>
          <w:bCs/>
          <w:i/>
          <w:iCs/>
        </w:rPr>
        <w:t xml:space="preserve"> </w:t>
      </w:r>
      <w:r w:rsidR="00F019E5" w:rsidRPr="00F019E5">
        <w:rPr>
          <w:rFonts w:ascii="Calibri" w:hAnsi="Calibri"/>
          <w:b/>
          <w:bCs/>
          <w:iCs/>
        </w:rPr>
        <w:t>www.fairtel.com.au</w:t>
      </w:r>
      <w:r>
        <w:t xml:space="preserve"> to find more information about call and data usage.</w:t>
      </w:r>
    </w:p>
    <w:p w14:paraId="09C7496B" w14:textId="77777777" w:rsidR="003379B0" w:rsidRDefault="003379B0" w:rsidP="00FF4769">
      <w:pPr>
        <w:pStyle w:val="WLbodytext2"/>
        <w:rPr>
          <w:rFonts w:cs="Calibri Light"/>
          <w:lang w:eastAsia="en-US"/>
        </w:rPr>
      </w:pPr>
    </w:p>
    <w:p w14:paraId="774EBEA9" w14:textId="34292FA6" w:rsidR="00C96E55" w:rsidRDefault="00C96E55" w:rsidP="003379B0">
      <w:pPr>
        <w:pStyle w:val="WLbodytext2"/>
      </w:pPr>
      <w:r>
        <w:rPr>
          <w:rStyle w:val="Heading2Char"/>
        </w:rPr>
        <w:br w:type="column"/>
      </w:r>
    </w:p>
    <w:p w14:paraId="48ADD22B" w14:textId="507017D2" w:rsidR="007209D9" w:rsidRPr="001D11C4" w:rsidRDefault="0014605C" w:rsidP="00C96E55">
      <w:pPr>
        <w:pStyle w:val="WLbodytext2"/>
        <w:sectPr w:rsidR="007209D9" w:rsidRPr="001D11C4" w:rsidSect="003379B0">
          <w:headerReference w:type="default" r:id="rId14"/>
          <w:footerReference w:type="default" r:id="rId15"/>
          <w:type w:val="continuous"/>
          <w:pgSz w:w="11900" w:h="16820"/>
          <w:pgMar w:top="2555" w:right="851" w:bottom="848" w:left="851" w:header="709" w:footer="709" w:gutter="0"/>
          <w:cols w:num="2" w:space="454"/>
          <w:titlePg/>
          <w:docGrid w:linePitch="360"/>
        </w:sectPr>
      </w:pPr>
      <w:r>
        <w:br/>
      </w:r>
    </w:p>
    <w:p w14:paraId="5A0B4634" w14:textId="1E2D83C9" w:rsidR="00B15DD1" w:rsidRDefault="001D11C4" w:rsidP="00B15DD1">
      <w:pPr>
        <w:pStyle w:val="WLbodytext2"/>
      </w:pPr>
      <w:r>
        <w:t>.</w:t>
      </w:r>
    </w:p>
    <w:p w14:paraId="388DC6C8" w14:textId="7D9128C1" w:rsidR="00B15DD1" w:rsidRDefault="00B15DD1" w:rsidP="00B15DD1">
      <w:pPr>
        <w:pStyle w:val="WLbodytext2"/>
      </w:pPr>
    </w:p>
    <w:p w14:paraId="44D57B95" w14:textId="503BCE0D" w:rsidR="00B15DD1" w:rsidRDefault="00B15DD1" w:rsidP="00B15DD1">
      <w:pPr>
        <w:pStyle w:val="WLbodytext2"/>
      </w:pPr>
    </w:p>
    <w:p w14:paraId="367A0E5B" w14:textId="77777777" w:rsidR="00B15DD1" w:rsidRDefault="00B15DD1" w:rsidP="00B15DD1">
      <w:pPr>
        <w:pStyle w:val="WLbodytext2"/>
        <w:sectPr w:rsidR="00B15DD1" w:rsidSect="00B15DD1">
          <w:headerReference w:type="first" r:id="rId16"/>
          <w:footerReference w:type="first" r:id="rId17"/>
          <w:type w:val="continuous"/>
          <w:pgSz w:w="11900" w:h="16820"/>
          <w:pgMar w:top="2268" w:right="851" w:bottom="851" w:left="851" w:header="709" w:footer="709" w:gutter="0"/>
          <w:cols w:num="2" w:space="720"/>
          <w:titlePg/>
          <w:docGrid w:linePitch="360"/>
        </w:sectPr>
      </w:pPr>
      <w:r>
        <w:br w:type="column"/>
      </w:r>
    </w:p>
    <w:p w14:paraId="215CAEDA" w14:textId="0385808B" w:rsidR="00B15DD1" w:rsidRDefault="00B15DD1" w:rsidP="00B15DD1">
      <w:pPr>
        <w:pStyle w:val="WLbodytext2"/>
      </w:pPr>
    </w:p>
    <w:p w14:paraId="33A112EA" w14:textId="23D89D3F" w:rsidR="00B15DD1" w:rsidRDefault="00B15DD1" w:rsidP="00B15DD1">
      <w:pPr>
        <w:pStyle w:val="WLbodytext2"/>
      </w:pPr>
    </w:p>
    <w:p w14:paraId="4815348E" w14:textId="1534336A" w:rsidR="00B15DD1" w:rsidRDefault="00B15DD1" w:rsidP="00B15DD1">
      <w:pPr>
        <w:pStyle w:val="WLbodytext2"/>
      </w:pPr>
    </w:p>
    <w:p w14:paraId="0EA520E2" w14:textId="473D4F0B" w:rsidR="00B15DD1" w:rsidRDefault="00B15DD1" w:rsidP="00B15DD1">
      <w:pPr>
        <w:pStyle w:val="WLbodytext2"/>
      </w:pPr>
    </w:p>
    <w:p w14:paraId="160E3862" w14:textId="691DBA0C" w:rsidR="00B15DD1" w:rsidRDefault="00B15DD1" w:rsidP="00B15DD1">
      <w:pPr>
        <w:pStyle w:val="WLbodytext2"/>
      </w:pPr>
    </w:p>
    <w:p w14:paraId="2A702D4B" w14:textId="01A229C2" w:rsidR="00B15DD1" w:rsidRDefault="00B15DD1" w:rsidP="00B15DD1">
      <w:pPr>
        <w:pStyle w:val="WLbodytext2"/>
      </w:pPr>
    </w:p>
    <w:bookmarkEnd w:id="2"/>
    <w:bookmarkEnd w:id="1"/>
    <w:bookmarkEnd w:id="0"/>
    <w:p w14:paraId="38C8C5E0" w14:textId="77777777" w:rsidR="00733EF4" w:rsidRDefault="00733EF4" w:rsidP="00733EF4">
      <w:pPr>
        <w:pStyle w:val="WLTC"/>
      </w:pPr>
    </w:p>
    <w:p w14:paraId="2A910884" w14:textId="77777777" w:rsidR="00733EF4" w:rsidRDefault="00733EF4" w:rsidP="00733EF4">
      <w:pPr>
        <w:pStyle w:val="WLTC"/>
      </w:pPr>
    </w:p>
    <w:p w14:paraId="30461E23" w14:textId="77777777" w:rsidR="0036274E" w:rsidRPr="0014605C" w:rsidRDefault="0036274E" w:rsidP="0036274E">
      <w:pPr>
        <w:pStyle w:val="WLTC"/>
      </w:pPr>
      <w:r w:rsidRPr="0014605C">
        <w:t>* Telstra Retail numbers 132000, 132203, 132674, 132999 are charged as excess usage.</w:t>
      </w:r>
    </w:p>
    <w:p w14:paraId="0CFEE0BC" w14:textId="77777777" w:rsidR="0036274E" w:rsidRPr="0014605C" w:rsidRDefault="0036274E" w:rsidP="0036274E">
      <w:pPr>
        <w:pStyle w:val="WLTC"/>
      </w:pPr>
      <w:r w:rsidRPr="0014605C">
        <w:t>**Zero Bill Shock will block any calls, SMS, MMS and data usage that would incur excess usage charges to you bill (those not included in your plan allowance).</w:t>
      </w:r>
    </w:p>
    <w:p w14:paraId="290052BB" w14:textId="7C81C8DA" w:rsidR="0036274E" w:rsidRPr="0014605C" w:rsidRDefault="0036274E" w:rsidP="0036274E">
      <w:pPr>
        <w:pStyle w:val="WLTC"/>
        <w:rPr>
          <w:lang w:eastAsia="en-US"/>
        </w:rPr>
      </w:pPr>
      <w:r w:rsidRPr="0014605C">
        <w:t>1. All prices are quoted inclusive of GST. 2. Included value amounts are valid for one month (billing period</w:t>
      </w:r>
      <w:proofErr w:type="gramStart"/>
      <w:r w:rsidRPr="0014605C">
        <w:t>), and</w:t>
      </w:r>
      <w:proofErr w:type="gramEnd"/>
      <w:r w:rsidRPr="0014605C">
        <w:t xml:space="preserve"> are to be used in Australia. Plan’s included values can be used towards standard national calls, standard SMS and standard photo MMS to mobiles and fixed line services, calls to 1300, 13 (excluding 132000, 132203, 132674, 132999 on Nano and Mini plans), 1800 and calls to retrieve voicemail. 3. Services excluded from the plan allowance are: directory services, calls, SMS and MMS to international numbers, video MMS, international roaming, content packs and bolt-</w:t>
      </w:r>
      <w:proofErr w:type="spellStart"/>
      <w:r w:rsidRPr="0014605C">
        <w:t>ons</w:t>
      </w:r>
      <w:proofErr w:type="spellEnd"/>
      <w:r w:rsidRPr="0014605C">
        <w:t xml:space="preserve"> and mobile data usage. 4. Some of the barred services are: Premium services, 19x, 189x and VPN numbers. 5. When the included value on a plan is reached, any extra usage will be charged at the standard rates as excess spend. 6. Fair Usage policy applies to all mobile plans in relation to calls, call diversions, SMS, MMS, and data usage. 7. Calls are charged in 60 second increments, plus Flagfall charge. 8. Unused monthly data allowance cannot be rolled over. 9. Upon exceeding the monthly included data allowance you will be charged for excess data usage as indicated, unless 1GB Auto bolt-on is active. 10. Data usage will be metered in kilobytes, where 1024 bytes = 1 Kilobyte or part thereof and includes both uploads and downloads. 11. Monthly data allowance cannot be used when roaming internationally. 12. The mobile product of MSS provide</w:t>
      </w:r>
      <w:r w:rsidR="00F019E5">
        <w:t xml:space="preserve"> FairTel Pty Ltd 33610647110</w:t>
      </w:r>
      <w:bookmarkStart w:id="3" w:name="_GoBack"/>
      <w:bookmarkEnd w:id="3"/>
      <w:r w:rsidRPr="0014605C">
        <w:t xml:space="preserve"> </w:t>
      </w:r>
      <w:r>
        <w:t xml:space="preserve">Micro, </w:t>
      </w:r>
      <w:r w:rsidRPr="0014605C">
        <w:t xml:space="preserve">Nano, Mini, Standard, Super and Max mobile plans using part of Telstra’s 4G and 3G mobile network with a 4G coverage footprint of 96.5% and a combined 4G and 3G coverage footprint of more than 98.8% of the Australian population covering 1.62 million square </w:t>
      </w:r>
      <w:proofErr w:type="spellStart"/>
      <w:r w:rsidRPr="0014605C">
        <w:t>kilometres</w:t>
      </w:r>
      <w:proofErr w:type="spellEnd"/>
      <w:r w:rsidRPr="0014605C">
        <w:t xml:space="preserve">. 13. These mobile plans have access to download speeds of up to 100Mbps on 4G across 95% of the population. 4G devices will enjoy typical download speeds of 2-50Mbps and upload speeds of 1 to 10 Mbps in 4G coverage areas. 14. Handsets not capable of 4G will only receive 3G coverage. 15. Check mobile coverage at www.mobilemaps.net.au/4G. 16. International Roaming charges are Pay </w:t>
      </w:r>
      <w:proofErr w:type="gramStart"/>
      <w:r w:rsidRPr="0014605C">
        <w:t>As</w:t>
      </w:r>
      <w:proofErr w:type="gramEnd"/>
      <w:r w:rsidRPr="0014605C">
        <w:t xml:space="preserve"> You Go, and may not be available in all countries. Refer to International Roaming sheet for more information. 17.</w:t>
      </w:r>
      <w:r w:rsidRPr="0014605C">
        <w:rPr>
          <w:spacing w:val="-1"/>
        </w:rPr>
        <w:t xml:space="preserve"> Full terms and conditions as per the Application Form.</w:t>
      </w:r>
    </w:p>
    <w:p w14:paraId="52FFE2D6" w14:textId="3836FAF3" w:rsidR="00A0659D" w:rsidRPr="0014605C" w:rsidRDefault="00A0659D" w:rsidP="0036274E">
      <w:pPr>
        <w:pStyle w:val="WLTC"/>
      </w:pPr>
    </w:p>
    <w:sectPr w:rsidR="00A0659D" w:rsidRPr="0014605C" w:rsidSect="00B15DD1">
      <w:type w:val="continuous"/>
      <w:pgSz w:w="11900" w:h="16820"/>
      <w:pgMar w:top="2268" w:right="851" w:bottom="851" w:left="851"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76545" w14:textId="77777777" w:rsidR="00FE7856" w:rsidRDefault="00FE7856" w:rsidP="00263FEB">
      <w:pPr>
        <w:spacing w:after="0" w:line="240" w:lineRule="auto"/>
      </w:pPr>
      <w:r>
        <w:separator/>
      </w:r>
    </w:p>
  </w:endnote>
  <w:endnote w:type="continuationSeparator" w:id="0">
    <w:p w14:paraId="79F714A6" w14:textId="77777777" w:rsidR="00FE7856" w:rsidRDefault="00FE7856"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useo 100">
    <w:altName w:val="Calibri"/>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26293E4A"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2932A4F2">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73ED221" w14:textId="2DAD6DBE"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F019E5">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color w:val="224E9C"/>
                              <w:sz w:val="24"/>
                              <w:szCs w:val="24"/>
                            </w:rPr>
                            <w:t>08 9779 9966</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" filled="f" stroked="f">
              <v:textbox>
                <w:txbxContent>
                  <w:p w14:paraId="773ED221" w14:textId="2DAD6DBE"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F019E5">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color w:val="224E9C"/>
                        <w:sz w:val="24"/>
                        <w:szCs w:val="24"/>
                      </w:rPr>
                      <w:t>08 9779 9966</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43F140"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9316CCE" w14:textId="3342AA82"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F019E5">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color w:val="224E9C"/>
                              <w:sz w:val="24"/>
                              <w:szCs w:val="24"/>
                            </w:rPr>
                            <w:t>08 9779 9966</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" filled="f" stroked="f">
              <v:textbox>
                <w:txbxContent>
                  <w:p w14:paraId="79316CCE" w14:textId="3342AA82"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F019E5">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color w:val="224E9C"/>
                        <w:sz w:val="24"/>
                        <w:szCs w:val="24"/>
                      </w:rPr>
                      <w:t>08 9779 9966</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0294E" w14:textId="77777777" w:rsidR="00733EF4" w:rsidRDefault="00733EF4">
    <w:r>
      <w:rPr>
        <w:rFonts w:ascii="Calibri" w:eastAsia="Calibri" w:hAnsi="Calibri" w:cs="Times New Roman"/>
        <w:noProof/>
        <w:lang w:val="en-GB" w:eastAsia="zh-CN"/>
      </w:rPr>
      <mc:AlternateContent>
        <mc:Choice Requires="wps">
          <w:drawing>
            <wp:anchor distT="0" distB="0" distL="114300" distR="114300" simplePos="0" relativeHeight="251737088" behindDoc="0" locked="0" layoutInCell="1" allowOverlap="1" wp14:anchorId="634D45D0" wp14:editId="267C2A69">
              <wp:simplePos x="0" y="0"/>
              <wp:positionH relativeFrom="page">
                <wp:posOffset>450850</wp:posOffset>
              </wp:positionH>
              <wp:positionV relativeFrom="page">
                <wp:posOffset>10288905</wp:posOffset>
              </wp:positionV>
              <wp:extent cx="1266205" cy="31686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642010A" w14:textId="77777777" w:rsidR="00733EF4" w:rsidRPr="004320B9" w:rsidRDefault="00733EF4" w:rsidP="00733EF4">
                          <w:pPr>
                            <w:pStyle w:val="WLVersion"/>
                          </w:pPr>
                          <w:r w:rsidRPr="004320B9">
                            <w:t>Ver</w:t>
                          </w:r>
                          <w:r>
                            <w:t>sion 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4D45D0" id="_x0000_t202" coordsize="21600,21600" o:spt="202" path="m,l,21600r21600,l21600,xe">
              <v:stroke joinstyle="miter"/>
              <v:path gradientshapeok="t" o:connecttype="rect"/>
            </v:shapetype>
            <v:shape id="Text Box 52" o:spid="_x0000_s1029" type="#_x0000_t202" style="position:absolute;margin-left:35.5pt;margin-top:810.15pt;width:99.7pt;height:24.95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" filled="f" stroked="f">
              <v:textbox>
                <w:txbxContent>
                  <w:p w14:paraId="7642010A" w14:textId="77777777" w:rsidR="00733EF4" w:rsidRPr="004320B9" w:rsidRDefault="00733EF4" w:rsidP="00733EF4">
                    <w:pPr>
                      <w:pStyle w:val="WLVersion"/>
                    </w:pPr>
                    <w:r w:rsidRPr="004320B9">
                      <w:t>Ver</w:t>
                    </w:r>
                    <w:r>
                      <w:t>sion 4.0</w:t>
                    </w:r>
                  </w:p>
                </w:txbxContent>
              </v:textbox>
              <w10:wrap anchorx="page" anchory="page"/>
            </v:shape>
          </w:pict>
        </mc:Fallback>
      </mc:AlternateContent>
    </w:r>
    <w:r>
      <w:rPr>
        <w:noProof/>
        <w:lang w:val="en-GB" w:eastAsia="zh-CN"/>
      </w:rPr>
      <w:drawing>
        <wp:anchor distT="0" distB="0" distL="114300" distR="114300" simplePos="0" relativeHeight="251736064" behindDoc="1" locked="0" layoutInCell="1" allowOverlap="1" wp14:anchorId="0473BC90" wp14:editId="67159F8D">
          <wp:simplePos x="0" y="0"/>
          <wp:positionH relativeFrom="column">
            <wp:posOffset>-10274</wp:posOffset>
          </wp:positionH>
          <wp:positionV relativeFrom="page">
            <wp:posOffset>7599458</wp:posOffset>
          </wp:positionV>
          <wp:extent cx="2562250" cy="3600000"/>
          <wp:effectExtent l="0" t="10795"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Calibri"/>
        <w:noProof/>
        <w:lang w:val="en-GB" w:eastAsia="zh-CN"/>
      </w:rPr>
      <mc:AlternateContent>
        <mc:Choice Requires="wps">
          <w:drawing>
            <wp:anchor distT="0" distB="0" distL="114300" distR="114300" simplePos="0" relativeHeight="251735040" behindDoc="0" locked="0" layoutInCell="1" allowOverlap="1" wp14:anchorId="4396C9C0" wp14:editId="0AC6A950">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53" name="Text Box 5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AE34397" w14:textId="7D75EA1C" w:rsidR="00733EF4" w:rsidRPr="00670540" w:rsidRDefault="00733EF4" w:rsidP="00BF7C05">
                          <w:pPr>
                            <w:spacing w:line="240" w:lineRule="auto"/>
                            <w:jc w:val="right"/>
                            <w:rPr>
                              <w:rFonts w:ascii="Calibri" w:hAnsi="Calibri"/>
                              <w:sz w:val="24"/>
                              <w:szCs w:val="24"/>
                            </w:rPr>
                          </w:pPr>
                          <w:r w:rsidRPr="00670540">
                            <w:rPr>
                              <w:rFonts w:ascii="Calibri" w:hAnsi="Calibri"/>
                              <w:b/>
                              <w:bCs/>
                              <w:sz w:val="24"/>
                              <w:szCs w:val="24"/>
                            </w:rPr>
                            <w:t> </w:t>
                          </w:r>
                          <w:r w:rsidR="00F019E5">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color w:val="224E9C"/>
                              <w:sz w:val="24"/>
                              <w:szCs w:val="24"/>
                            </w:rPr>
                            <w:t>08 9779 9966</w:t>
                          </w:r>
                        </w:p>
                        <w:p w14:paraId="2BA4DCB6" w14:textId="77777777" w:rsidR="00733EF4" w:rsidRDefault="00733EF4"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6C9C0" id="Text Box 53" o:spid="_x0000_s1030" type="#_x0000_t202" style="position:absolute;margin-left:147.3pt;margin-top:799.45pt;width:412.3pt;height:24.3pt;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" filled="f" stroked="f">
              <v:textbox>
                <w:txbxContent>
                  <w:p w14:paraId="6AE34397" w14:textId="7D75EA1C" w:rsidR="00733EF4" w:rsidRPr="00670540" w:rsidRDefault="00733EF4" w:rsidP="00BF7C05">
                    <w:pPr>
                      <w:spacing w:line="240" w:lineRule="auto"/>
                      <w:jc w:val="right"/>
                      <w:rPr>
                        <w:rFonts w:ascii="Calibri" w:hAnsi="Calibri"/>
                        <w:sz w:val="24"/>
                        <w:szCs w:val="24"/>
                      </w:rPr>
                    </w:pPr>
                    <w:r w:rsidRPr="00670540">
                      <w:rPr>
                        <w:rFonts w:ascii="Calibri" w:hAnsi="Calibri"/>
                        <w:b/>
                        <w:bCs/>
                        <w:sz w:val="24"/>
                        <w:szCs w:val="24"/>
                      </w:rPr>
                      <w:t> </w:t>
                    </w:r>
                    <w:r w:rsidR="00F019E5">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F019E5">
                      <w:rPr>
                        <w:rFonts w:ascii="Calibri" w:hAnsi="Calibri"/>
                        <w:b/>
                        <w:bCs/>
                        <w:color w:val="224E9C"/>
                        <w:sz w:val="24"/>
                        <w:szCs w:val="24"/>
                      </w:rPr>
                      <w:t>08 9779 9966</w:t>
                    </w:r>
                  </w:p>
                  <w:p w14:paraId="2BA4DCB6" w14:textId="77777777" w:rsidR="00733EF4" w:rsidRDefault="00733EF4" w:rsidP="006C3E58">
                    <w:pPr>
                      <w:jc w:val="right"/>
                    </w:pPr>
                  </w:p>
                </w:txbxContent>
              </v:textbox>
              <w10:wrap type="through"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31"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08D9D28" w14:textId="7777777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Pr="00670540">
                            <w:rPr>
                              <w:rFonts w:ascii="Calibri" w:hAnsi="Calibri"/>
                              <w:sz w:val="24"/>
                              <w:szCs w:val="24"/>
                            </w:rPr>
                            <w:t xml:space="preserve">[Insert SP Contact email]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sz w:val="24"/>
                              <w:szCs w:val="24"/>
                            </w:rPr>
                            <w:t>[Insert SP Website]</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color w:val="224E9C"/>
                              <w:sz w:val="24"/>
                              <w:szCs w:val="24"/>
                            </w:rPr>
                            <w:t>[Insert SP Phone Number]</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2"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" filled="f" stroked="f">
              <v:textbox>
                <w:txbxContent>
                  <w:p w14:paraId="208D9D28" w14:textId="7777777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Pr="00670540">
                      <w:rPr>
                        <w:rFonts w:ascii="Calibri" w:hAnsi="Calibri"/>
                        <w:sz w:val="24"/>
                        <w:szCs w:val="24"/>
                      </w:rPr>
                      <w:t xml:space="preserve">[Insert SP Contact email]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sz w:val="24"/>
                        <w:szCs w:val="24"/>
                      </w:rPr>
                      <w:t>[Insert SP Website]</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color w:val="224E9C"/>
                        <w:sz w:val="24"/>
                        <w:szCs w:val="24"/>
                      </w:rPr>
                      <w:t>[Insert SP Phone Number]</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DEC39" w14:textId="77777777" w:rsidR="00FE7856" w:rsidRDefault="00FE7856" w:rsidP="00263FEB">
      <w:pPr>
        <w:spacing w:after="0" w:line="240" w:lineRule="auto"/>
      </w:pPr>
      <w:r>
        <w:separator/>
      </w:r>
    </w:p>
  </w:footnote>
  <w:footnote w:type="continuationSeparator" w:id="0">
    <w:p w14:paraId="0E1153B4" w14:textId="77777777" w:rsidR="00FE7856" w:rsidRDefault="00FE7856"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47DCDC17" w:rsidR="007028F5" w:rsidRPr="007209D9" w:rsidRDefault="00FC5414" w:rsidP="007028F5">
    <w:pPr>
      <w:pStyle w:val="Heading3"/>
    </w:pPr>
    <w:r>
      <w:rPr>
        <w:noProof/>
      </w:rPr>
      <w:drawing>
        <wp:anchor distT="0" distB="0" distL="114300" distR="114300" simplePos="0" relativeHeight="251718656" behindDoc="1" locked="0" layoutInCell="1" allowOverlap="1" wp14:anchorId="7EF429BB" wp14:editId="7FE4CDCF">
          <wp:simplePos x="0" y="0"/>
          <wp:positionH relativeFrom="column">
            <wp:posOffset>-169545</wp:posOffset>
          </wp:positionH>
          <wp:positionV relativeFrom="page">
            <wp:posOffset>476250</wp:posOffset>
          </wp:positionV>
          <wp:extent cx="2393159" cy="191452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393159" cy="1914525"/>
                  </a:xfrm>
                  <a:prstGeom prst="rect">
                    <a:avLst/>
                  </a:prstGeom>
                </pic:spPr>
              </pic:pic>
            </a:graphicData>
          </a:graphic>
          <wp14:sizeRelH relativeFrom="page">
            <wp14:pctWidth>0</wp14:pctWidth>
          </wp14:sizeRelH>
          <wp14:sizeRelV relativeFrom="page">
            <wp14:pctHeight>0</wp14:pctHeight>
          </wp14:sizeRelV>
        </wp:anchor>
      </w:drawing>
    </w:r>
    <w:r w:rsidR="007028F5">
      <w:rPr>
        <w:noProof/>
      </w:rPr>
      <w:drawing>
        <wp:anchor distT="0" distB="0" distL="114300" distR="114300" simplePos="0" relativeHeight="251700224" behindDoc="1" locked="0" layoutInCell="1" allowOverlap="1" wp14:anchorId="676D23F3" wp14:editId="52EAA8EA">
          <wp:simplePos x="0" y="0"/>
          <wp:positionH relativeFrom="column">
            <wp:posOffset>2630170</wp:posOffset>
          </wp:positionH>
          <wp:positionV relativeFrom="page">
            <wp:posOffset>-2540</wp:posOffset>
          </wp:positionV>
          <wp:extent cx="4389755" cy="4917440"/>
          <wp:effectExtent l="0" t="0" r="444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678D483E" w:rsidR="007209D9" w:rsidRDefault="007209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66CF38F3" w:rsidR="000F4ED4" w:rsidRDefault="000F4ED4">
    <w:pPr>
      <w:pStyle w:val="Header"/>
    </w:pPr>
    <w:r>
      <w:rPr>
        <w:noProof/>
        <w:lang w:val="en-GB" w:eastAsia="zh-CN"/>
      </w:rPr>
      <w:drawing>
        <wp:anchor distT="0" distB="0" distL="114300" distR="114300" simplePos="0" relativeHeight="251724800" behindDoc="1" locked="0" layoutInCell="1" allowOverlap="1" wp14:anchorId="36C8A003" wp14:editId="7CF587AD">
          <wp:simplePos x="0" y="0"/>
          <wp:positionH relativeFrom="column">
            <wp:posOffset>2539</wp:posOffset>
          </wp:positionH>
          <wp:positionV relativeFrom="page">
            <wp:posOffset>485775</wp:posOffset>
          </wp:positionV>
          <wp:extent cx="2440783" cy="195262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450332" cy="196026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C6F7F" w14:textId="17476677" w:rsidR="00733EF4" w:rsidRPr="0014605C" w:rsidRDefault="00F019E5" w:rsidP="00A2579B">
    <w:pPr>
      <w:pStyle w:val="Header"/>
      <w:tabs>
        <w:tab w:val="clear" w:pos="4513"/>
        <w:tab w:val="clear" w:pos="9026"/>
        <w:tab w:val="right" w:pos="10198"/>
      </w:tabs>
      <w:rPr>
        <w:rStyle w:val="Heading3Char"/>
        <w:b w:val="0"/>
        <w:bCs w:val="0"/>
      </w:rPr>
    </w:pPr>
    <w:r w:rsidRPr="0014605C">
      <w:rPr>
        <w:rStyle w:val="Heading3Char"/>
        <w:b w:val="0"/>
        <w:bCs w:val="0"/>
        <w:noProof/>
      </w:rPr>
      <w:drawing>
        <wp:anchor distT="0" distB="0" distL="114300" distR="114300" simplePos="0" relativeHeight="251656704" behindDoc="1" locked="0" layoutInCell="1" allowOverlap="1" wp14:anchorId="58F7E863" wp14:editId="1025ED00">
          <wp:simplePos x="0" y="0"/>
          <wp:positionH relativeFrom="column">
            <wp:posOffset>4174490</wp:posOffset>
          </wp:positionH>
          <wp:positionV relativeFrom="page">
            <wp:posOffset>-10160</wp:posOffset>
          </wp:positionV>
          <wp:extent cx="2178685" cy="1741695"/>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178685" cy="1741695"/>
                  </a:xfrm>
                  <a:prstGeom prst="rect">
                    <a:avLst/>
                  </a:prstGeom>
                </pic:spPr>
              </pic:pic>
            </a:graphicData>
          </a:graphic>
          <wp14:sizeRelH relativeFrom="page">
            <wp14:pctWidth>0</wp14:pctWidth>
          </wp14:sizeRelH>
          <wp14:sizeRelV relativeFrom="page">
            <wp14:pctHeight>0</wp14:pctHeight>
          </wp14:sizeRelV>
        </wp:anchor>
      </w:drawing>
    </w:r>
    <w:r w:rsidR="008019A9">
      <w:rPr>
        <w:rStyle w:val="Heading3Char"/>
        <w:b w:val="0"/>
        <w:bCs w:val="0"/>
      </w:rPr>
      <w:t>MICRO</w:t>
    </w:r>
    <w:r w:rsidR="00733EF4">
      <w:rPr>
        <w:rStyle w:val="Heading3Char"/>
        <w:b w:val="0"/>
        <w:bCs w:val="0"/>
      </w:rPr>
      <w:t xml:space="preserve"> </w:t>
    </w:r>
    <w:r w:rsidR="00AD6A34">
      <w:rPr>
        <w:rStyle w:val="Heading3Char"/>
        <w:b w:val="0"/>
        <w:bCs w:val="0"/>
      </w:rPr>
      <w:t xml:space="preserve">MOBILE </w:t>
    </w:r>
    <w:r w:rsidR="00733EF4" w:rsidRPr="0014605C">
      <w:rPr>
        <w:rStyle w:val="Heading3Char"/>
        <w:b w:val="0"/>
        <w:bCs w:val="0"/>
      </w:rPr>
      <w:t xml:space="preserve">PLAN </w:t>
    </w:r>
    <w:r w:rsidR="00A2579B">
      <w:rPr>
        <w:rStyle w:val="Heading3Char"/>
        <w:b w:val="0"/>
        <w:bCs w:val="0"/>
      </w:rPr>
      <w:tab/>
    </w:r>
  </w:p>
  <w:p w14:paraId="17599AAF" w14:textId="32962084" w:rsidR="00733EF4" w:rsidRPr="00733EF4" w:rsidRDefault="00733EF4" w:rsidP="00212510">
    <w:pPr>
      <w:pStyle w:val="Header"/>
      <w:tabs>
        <w:tab w:val="clear" w:pos="4513"/>
        <w:tab w:val="clear" w:pos="9026"/>
        <w:tab w:val="left" w:pos="9300"/>
        <w:tab w:val="left" w:pos="9510"/>
      </w:tabs>
      <w:rPr>
        <w:rFonts w:ascii="Calibri" w:hAnsi="Calibri" w:cs="Times New Roman"/>
        <w:b/>
        <w:bCs/>
        <w:color w:val="515152"/>
        <w:sz w:val="32"/>
        <w:szCs w:val="32"/>
        <w:lang w:val="en-GB" w:eastAsia="zh-CN"/>
      </w:rPr>
    </w:pPr>
    <w:r>
      <w:rPr>
        <w:rStyle w:val="Heading3Char"/>
      </w:rPr>
      <w:t>Critical Information Summary</w:t>
    </w:r>
    <w:r w:rsidR="00A2579B">
      <w:rPr>
        <w:rStyle w:val="Heading3Char"/>
      </w:rPr>
      <w:tab/>
    </w:r>
    <w:r w:rsidR="00212510">
      <w:rPr>
        <w:rStyle w:val="Heading3Char"/>
      </w:rPr>
      <w:tab/>
    </w:r>
  </w:p>
  <w:p w14:paraId="638FFA52" w14:textId="365E74BB" w:rsidR="00733EF4" w:rsidRDefault="00212510" w:rsidP="00212510">
    <w:pPr>
      <w:tabs>
        <w:tab w:val="right" w:pos="10198"/>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67FDA7A0" w:rsidR="000F4ED4" w:rsidRPr="0014605C" w:rsidRDefault="000F4ED4" w:rsidP="0014605C">
    <w:pPr>
      <w:pStyle w:val="Header"/>
      <w:rPr>
        <w:rStyle w:val="Heading3Char"/>
        <w:b w:val="0"/>
        <w:bCs w:val="0"/>
      </w:rPr>
    </w:pPr>
    <w:r w:rsidRPr="0014605C">
      <w:rPr>
        <w:rStyle w:val="Heading3Char"/>
        <w:b w:val="0"/>
        <w:bCs w:val="0"/>
        <w:noProof/>
      </w:rPr>
      <w:drawing>
        <wp:anchor distT="0" distB="0" distL="114300" distR="114300" simplePos="0" relativeHeight="251722752" behindDoc="1" locked="0" layoutInCell="1" allowOverlap="1" wp14:anchorId="296F5294" wp14:editId="144A1A04">
          <wp:simplePos x="0" y="0"/>
          <wp:positionH relativeFrom="column">
            <wp:posOffset>5565775</wp:posOffset>
          </wp:positionH>
          <wp:positionV relativeFrom="page">
            <wp:posOffset>356318</wp:posOffset>
          </wp:positionV>
          <wp:extent cx="883285" cy="753149"/>
          <wp:effectExtent l="0" t="0" r="571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extLst>
                      <a:ext uri="{28A0092B-C50C-407E-A947-70E740481C1C}">
                        <a14:useLocalDpi xmlns:a14="http://schemas.microsoft.com/office/drawing/2010/main" val="0"/>
                      </a:ext>
                    </a:extLst>
                  </a:blip>
                  <a:stretch>
                    <a:fillRect/>
                  </a:stretch>
                </pic:blipFill>
                <pic:spPr>
                  <a:xfrm>
                    <a:off x="0" y="0"/>
                    <a:ext cx="883285" cy="753149"/>
                  </a:xfrm>
                  <a:prstGeom prst="rect">
                    <a:avLst/>
                  </a:prstGeom>
                </pic:spPr>
              </pic:pic>
            </a:graphicData>
          </a:graphic>
          <wp14:sizeRelH relativeFrom="page">
            <wp14:pctWidth>0</wp14:pctWidth>
          </wp14:sizeRelH>
          <wp14:sizeRelV relativeFrom="page">
            <wp14:pctHeight>0</wp14:pctHeight>
          </wp14:sizeRelV>
        </wp:anchor>
      </w:drawing>
    </w:r>
    <w:r w:rsidR="00C96E55">
      <w:rPr>
        <w:rStyle w:val="Heading3Char"/>
        <w:b w:val="0"/>
        <w:bCs w:val="0"/>
      </w:rPr>
      <w:t>NANO</w:t>
    </w:r>
    <w:r w:rsidR="00100D3E">
      <w:rPr>
        <w:rStyle w:val="Heading3Char"/>
        <w:b w:val="0"/>
        <w:bCs w:val="0"/>
      </w:rPr>
      <w:t xml:space="preserve"> </w:t>
    </w:r>
    <w:r w:rsidRPr="0014605C">
      <w:rPr>
        <w:rStyle w:val="Heading3Char"/>
        <w:b w:val="0"/>
        <w:bCs w:val="0"/>
      </w:rPr>
      <w:t xml:space="preserve">PLAN </w:t>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E78359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AD6D0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51AA9E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24B1B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4CCBEE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894EB7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6A6E2A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52E74A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19AD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AB5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kFACVE5fQ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246E5"/>
    <w:rsid w:val="00025A19"/>
    <w:rsid w:val="00034510"/>
    <w:rsid w:val="000417D1"/>
    <w:rsid w:val="00046034"/>
    <w:rsid w:val="00054563"/>
    <w:rsid w:val="000563A5"/>
    <w:rsid w:val="00057EDD"/>
    <w:rsid w:val="0006300C"/>
    <w:rsid w:val="00076AF9"/>
    <w:rsid w:val="0008216E"/>
    <w:rsid w:val="000821AB"/>
    <w:rsid w:val="00082DCF"/>
    <w:rsid w:val="00087F1E"/>
    <w:rsid w:val="0009407A"/>
    <w:rsid w:val="0009663F"/>
    <w:rsid w:val="000A3483"/>
    <w:rsid w:val="000C56D7"/>
    <w:rsid w:val="000C5E44"/>
    <w:rsid w:val="000D2590"/>
    <w:rsid w:val="000D3801"/>
    <w:rsid w:val="000E08D6"/>
    <w:rsid w:val="000E1599"/>
    <w:rsid w:val="000E15CF"/>
    <w:rsid w:val="000E20F0"/>
    <w:rsid w:val="000F4ED4"/>
    <w:rsid w:val="00100D3E"/>
    <w:rsid w:val="0011277B"/>
    <w:rsid w:val="00116F26"/>
    <w:rsid w:val="00121EE7"/>
    <w:rsid w:val="001233B8"/>
    <w:rsid w:val="001277A5"/>
    <w:rsid w:val="001341BC"/>
    <w:rsid w:val="001343E6"/>
    <w:rsid w:val="00134BA1"/>
    <w:rsid w:val="00135CA8"/>
    <w:rsid w:val="0013651E"/>
    <w:rsid w:val="0013671D"/>
    <w:rsid w:val="00136B17"/>
    <w:rsid w:val="0013782C"/>
    <w:rsid w:val="00141039"/>
    <w:rsid w:val="00142E73"/>
    <w:rsid w:val="00143387"/>
    <w:rsid w:val="0014605C"/>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7770"/>
    <w:rsid w:val="00207CE5"/>
    <w:rsid w:val="00212510"/>
    <w:rsid w:val="00217266"/>
    <w:rsid w:val="00224426"/>
    <w:rsid w:val="00226CD5"/>
    <w:rsid w:val="002333D9"/>
    <w:rsid w:val="002426B6"/>
    <w:rsid w:val="00244B8A"/>
    <w:rsid w:val="00253AFB"/>
    <w:rsid w:val="00253CD5"/>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3FEE"/>
    <w:rsid w:val="002D6541"/>
    <w:rsid w:val="002E03AF"/>
    <w:rsid w:val="002E1DCC"/>
    <w:rsid w:val="002F2960"/>
    <w:rsid w:val="002F3847"/>
    <w:rsid w:val="002F5D01"/>
    <w:rsid w:val="00306FB7"/>
    <w:rsid w:val="00310A35"/>
    <w:rsid w:val="00313756"/>
    <w:rsid w:val="003174EE"/>
    <w:rsid w:val="00320A56"/>
    <w:rsid w:val="00334920"/>
    <w:rsid w:val="003379B0"/>
    <w:rsid w:val="00342C67"/>
    <w:rsid w:val="00343026"/>
    <w:rsid w:val="003449EF"/>
    <w:rsid w:val="00356B68"/>
    <w:rsid w:val="00360F88"/>
    <w:rsid w:val="0036274E"/>
    <w:rsid w:val="00362792"/>
    <w:rsid w:val="00362983"/>
    <w:rsid w:val="00363FA8"/>
    <w:rsid w:val="003676D0"/>
    <w:rsid w:val="00367704"/>
    <w:rsid w:val="003717B4"/>
    <w:rsid w:val="00381D76"/>
    <w:rsid w:val="00384392"/>
    <w:rsid w:val="00385526"/>
    <w:rsid w:val="0038584D"/>
    <w:rsid w:val="00396553"/>
    <w:rsid w:val="003A7C7D"/>
    <w:rsid w:val="003B2D10"/>
    <w:rsid w:val="003B52CA"/>
    <w:rsid w:val="003B6F71"/>
    <w:rsid w:val="003C060F"/>
    <w:rsid w:val="003D19A5"/>
    <w:rsid w:val="003D1F98"/>
    <w:rsid w:val="003D240C"/>
    <w:rsid w:val="003D3207"/>
    <w:rsid w:val="003D727B"/>
    <w:rsid w:val="003E2909"/>
    <w:rsid w:val="003E3DF7"/>
    <w:rsid w:val="003F6494"/>
    <w:rsid w:val="00403B5D"/>
    <w:rsid w:val="00404C21"/>
    <w:rsid w:val="00406DB3"/>
    <w:rsid w:val="00407E73"/>
    <w:rsid w:val="00410380"/>
    <w:rsid w:val="004267C2"/>
    <w:rsid w:val="004320B9"/>
    <w:rsid w:val="00436636"/>
    <w:rsid w:val="00441BA7"/>
    <w:rsid w:val="00441C54"/>
    <w:rsid w:val="0044340F"/>
    <w:rsid w:val="004443EB"/>
    <w:rsid w:val="004617AE"/>
    <w:rsid w:val="00467581"/>
    <w:rsid w:val="00471859"/>
    <w:rsid w:val="004720DE"/>
    <w:rsid w:val="0048231A"/>
    <w:rsid w:val="00485251"/>
    <w:rsid w:val="00486913"/>
    <w:rsid w:val="00491587"/>
    <w:rsid w:val="004A20AD"/>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7E4D"/>
    <w:rsid w:val="00513F81"/>
    <w:rsid w:val="00522F73"/>
    <w:rsid w:val="005270FA"/>
    <w:rsid w:val="00531AB5"/>
    <w:rsid w:val="00545D6D"/>
    <w:rsid w:val="0055275C"/>
    <w:rsid w:val="00567857"/>
    <w:rsid w:val="00572680"/>
    <w:rsid w:val="0057480F"/>
    <w:rsid w:val="0058302D"/>
    <w:rsid w:val="0059002A"/>
    <w:rsid w:val="00594290"/>
    <w:rsid w:val="005A6398"/>
    <w:rsid w:val="005B3C6A"/>
    <w:rsid w:val="005C5C89"/>
    <w:rsid w:val="005C5F4B"/>
    <w:rsid w:val="005C6D04"/>
    <w:rsid w:val="005D318C"/>
    <w:rsid w:val="005E2200"/>
    <w:rsid w:val="005E4D29"/>
    <w:rsid w:val="005E6F40"/>
    <w:rsid w:val="005F0BB5"/>
    <w:rsid w:val="005F3830"/>
    <w:rsid w:val="005F55E2"/>
    <w:rsid w:val="005F6989"/>
    <w:rsid w:val="00602569"/>
    <w:rsid w:val="0060567E"/>
    <w:rsid w:val="00610AD8"/>
    <w:rsid w:val="00615C09"/>
    <w:rsid w:val="00635A9F"/>
    <w:rsid w:val="00643335"/>
    <w:rsid w:val="00660D0F"/>
    <w:rsid w:val="00663FB4"/>
    <w:rsid w:val="00665EE2"/>
    <w:rsid w:val="006860EC"/>
    <w:rsid w:val="00687C11"/>
    <w:rsid w:val="00691266"/>
    <w:rsid w:val="006935B4"/>
    <w:rsid w:val="00695F1E"/>
    <w:rsid w:val="006A0DC1"/>
    <w:rsid w:val="006A5EEC"/>
    <w:rsid w:val="006C162B"/>
    <w:rsid w:val="006C3065"/>
    <w:rsid w:val="006C3CA7"/>
    <w:rsid w:val="006C3E58"/>
    <w:rsid w:val="006D05BF"/>
    <w:rsid w:val="006D2296"/>
    <w:rsid w:val="006D5FBE"/>
    <w:rsid w:val="006D73D5"/>
    <w:rsid w:val="006D749A"/>
    <w:rsid w:val="006E0655"/>
    <w:rsid w:val="006F2808"/>
    <w:rsid w:val="006F3A03"/>
    <w:rsid w:val="006F3E7D"/>
    <w:rsid w:val="006F4797"/>
    <w:rsid w:val="007028F5"/>
    <w:rsid w:val="00704586"/>
    <w:rsid w:val="00710FE5"/>
    <w:rsid w:val="0071297E"/>
    <w:rsid w:val="00714D8C"/>
    <w:rsid w:val="00717E62"/>
    <w:rsid w:val="00717FA4"/>
    <w:rsid w:val="007209D9"/>
    <w:rsid w:val="0072620B"/>
    <w:rsid w:val="00733EF4"/>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92AE0"/>
    <w:rsid w:val="00796354"/>
    <w:rsid w:val="00797A10"/>
    <w:rsid w:val="007A2A75"/>
    <w:rsid w:val="007A4F74"/>
    <w:rsid w:val="007A6CB3"/>
    <w:rsid w:val="007A745D"/>
    <w:rsid w:val="007B0B43"/>
    <w:rsid w:val="007B3910"/>
    <w:rsid w:val="007B7533"/>
    <w:rsid w:val="007C008E"/>
    <w:rsid w:val="007D1A04"/>
    <w:rsid w:val="007D1A3D"/>
    <w:rsid w:val="007D32FC"/>
    <w:rsid w:val="007E05BE"/>
    <w:rsid w:val="007E3DD4"/>
    <w:rsid w:val="007F4058"/>
    <w:rsid w:val="007F693B"/>
    <w:rsid w:val="008019A9"/>
    <w:rsid w:val="008036FE"/>
    <w:rsid w:val="008041E3"/>
    <w:rsid w:val="00812049"/>
    <w:rsid w:val="00816FF2"/>
    <w:rsid w:val="00824351"/>
    <w:rsid w:val="0082698D"/>
    <w:rsid w:val="008355C3"/>
    <w:rsid w:val="008409D6"/>
    <w:rsid w:val="00846513"/>
    <w:rsid w:val="00846824"/>
    <w:rsid w:val="00852399"/>
    <w:rsid w:val="00854BA4"/>
    <w:rsid w:val="00866F19"/>
    <w:rsid w:val="00877E35"/>
    <w:rsid w:val="00884246"/>
    <w:rsid w:val="00885AD6"/>
    <w:rsid w:val="00894B35"/>
    <w:rsid w:val="008A6111"/>
    <w:rsid w:val="008B3E1B"/>
    <w:rsid w:val="008C2366"/>
    <w:rsid w:val="008C47FE"/>
    <w:rsid w:val="008C65F1"/>
    <w:rsid w:val="008C72D6"/>
    <w:rsid w:val="008D2A71"/>
    <w:rsid w:val="008D6D8A"/>
    <w:rsid w:val="008D75CD"/>
    <w:rsid w:val="008E0AC6"/>
    <w:rsid w:val="008E5853"/>
    <w:rsid w:val="008E5DB4"/>
    <w:rsid w:val="008E7BFF"/>
    <w:rsid w:val="008F4E71"/>
    <w:rsid w:val="008F5538"/>
    <w:rsid w:val="00901955"/>
    <w:rsid w:val="009074E7"/>
    <w:rsid w:val="00911E57"/>
    <w:rsid w:val="00915467"/>
    <w:rsid w:val="00917225"/>
    <w:rsid w:val="0092253C"/>
    <w:rsid w:val="00926631"/>
    <w:rsid w:val="00937D52"/>
    <w:rsid w:val="00943FCE"/>
    <w:rsid w:val="00944149"/>
    <w:rsid w:val="0095722D"/>
    <w:rsid w:val="009616BD"/>
    <w:rsid w:val="00963279"/>
    <w:rsid w:val="0096445C"/>
    <w:rsid w:val="009748D4"/>
    <w:rsid w:val="00980AED"/>
    <w:rsid w:val="00992981"/>
    <w:rsid w:val="00993D8C"/>
    <w:rsid w:val="009A2304"/>
    <w:rsid w:val="009A3348"/>
    <w:rsid w:val="009A3ADC"/>
    <w:rsid w:val="009A49F9"/>
    <w:rsid w:val="009A4AD5"/>
    <w:rsid w:val="009A658D"/>
    <w:rsid w:val="009B4A6A"/>
    <w:rsid w:val="009B7B43"/>
    <w:rsid w:val="009C3072"/>
    <w:rsid w:val="009C7363"/>
    <w:rsid w:val="009C7CD7"/>
    <w:rsid w:val="009C7E77"/>
    <w:rsid w:val="009D2D9D"/>
    <w:rsid w:val="009D2EAA"/>
    <w:rsid w:val="009E03B0"/>
    <w:rsid w:val="009E3EDC"/>
    <w:rsid w:val="009F0483"/>
    <w:rsid w:val="009F4A88"/>
    <w:rsid w:val="00A036A8"/>
    <w:rsid w:val="00A05277"/>
    <w:rsid w:val="00A0659D"/>
    <w:rsid w:val="00A12DE0"/>
    <w:rsid w:val="00A2579B"/>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22C4"/>
    <w:rsid w:val="00A874E4"/>
    <w:rsid w:val="00A948DD"/>
    <w:rsid w:val="00A9762F"/>
    <w:rsid w:val="00AA037D"/>
    <w:rsid w:val="00AA21EA"/>
    <w:rsid w:val="00AA4EB5"/>
    <w:rsid w:val="00AB4B11"/>
    <w:rsid w:val="00AB723B"/>
    <w:rsid w:val="00AD25D5"/>
    <w:rsid w:val="00AD4714"/>
    <w:rsid w:val="00AD6995"/>
    <w:rsid w:val="00AD6A34"/>
    <w:rsid w:val="00AE3755"/>
    <w:rsid w:val="00AF14FD"/>
    <w:rsid w:val="00AF342B"/>
    <w:rsid w:val="00AF752D"/>
    <w:rsid w:val="00B07FC0"/>
    <w:rsid w:val="00B12EA5"/>
    <w:rsid w:val="00B15DD1"/>
    <w:rsid w:val="00B17C39"/>
    <w:rsid w:val="00B214B2"/>
    <w:rsid w:val="00B33218"/>
    <w:rsid w:val="00B40D5C"/>
    <w:rsid w:val="00B5158C"/>
    <w:rsid w:val="00B525D6"/>
    <w:rsid w:val="00B569CE"/>
    <w:rsid w:val="00B57E34"/>
    <w:rsid w:val="00B63B01"/>
    <w:rsid w:val="00B67A50"/>
    <w:rsid w:val="00B73F43"/>
    <w:rsid w:val="00B74A30"/>
    <w:rsid w:val="00B7529C"/>
    <w:rsid w:val="00B95CDF"/>
    <w:rsid w:val="00BA2EF2"/>
    <w:rsid w:val="00BB04FD"/>
    <w:rsid w:val="00BB48C2"/>
    <w:rsid w:val="00BB7894"/>
    <w:rsid w:val="00BE5221"/>
    <w:rsid w:val="00BE6258"/>
    <w:rsid w:val="00BF08A0"/>
    <w:rsid w:val="00BF1867"/>
    <w:rsid w:val="00BF4C96"/>
    <w:rsid w:val="00BF55DE"/>
    <w:rsid w:val="00BF7C05"/>
    <w:rsid w:val="00C00898"/>
    <w:rsid w:val="00C068AB"/>
    <w:rsid w:val="00C13493"/>
    <w:rsid w:val="00C14DFE"/>
    <w:rsid w:val="00C17322"/>
    <w:rsid w:val="00C22DE0"/>
    <w:rsid w:val="00C23EF9"/>
    <w:rsid w:val="00C264FD"/>
    <w:rsid w:val="00C302A3"/>
    <w:rsid w:val="00C35CDB"/>
    <w:rsid w:val="00C36D4B"/>
    <w:rsid w:val="00C370B8"/>
    <w:rsid w:val="00C4024B"/>
    <w:rsid w:val="00C44AF0"/>
    <w:rsid w:val="00C600FC"/>
    <w:rsid w:val="00C647B8"/>
    <w:rsid w:val="00C64A3B"/>
    <w:rsid w:val="00C72455"/>
    <w:rsid w:val="00C81762"/>
    <w:rsid w:val="00C94A75"/>
    <w:rsid w:val="00C96B19"/>
    <w:rsid w:val="00C96E55"/>
    <w:rsid w:val="00CA5A84"/>
    <w:rsid w:val="00CA77E2"/>
    <w:rsid w:val="00CB32AF"/>
    <w:rsid w:val="00CD4497"/>
    <w:rsid w:val="00CD491B"/>
    <w:rsid w:val="00CD51A3"/>
    <w:rsid w:val="00CD59C7"/>
    <w:rsid w:val="00CD6FE4"/>
    <w:rsid w:val="00CD73FA"/>
    <w:rsid w:val="00CE0239"/>
    <w:rsid w:val="00CE269A"/>
    <w:rsid w:val="00CE4F2F"/>
    <w:rsid w:val="00D00A63"/>
    <w:rsid w:val="00D02187"/>
    <w:rsid w:val="00D0338E"/>
    <w:rsid w:val="00D16DC9"/>
    <w:rsid w:val="00D20FC6"/>
    <w:rsid w:val="00D2479C"/>
    <w:rsid w:val="00D26468"/>
    <w:rsid w:val="00D40354"/>
    <w:rsid w:val="00D475CD"/>
    <w:rsid w:val="00D47BFA"/>
    <w:rsid w:val="00D50EDA"/>
    <w:rsid w:val="00D61250"/>
    <w:rsid w:val="00D66CB4"/>
    <w:rsid w:val="00D72DE2"/>
    <w:rsid w:val="00D74B89"/>
    <w:rsid w:val="00D763F1"/>
    <w:rsid w:val="00D82E31"/>
    <w:rsid w:val="00D851C3"/>
    <w:rsid w:val="00D934B1"/>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276E0"/>
    <w:rsid w:val="00E379EC"/>
    <w:rsid w:val="00E37F92"/>
    <w:rsid w:val="00E4593E"/>
    <w:rsid w:val="00E602F9"/>
    <w:rsid w:val="00E717B9"/>
    <w:rsid w:val="00E824E8"/>
    <w:rsid w:val="00E91BAC"/>
    <w:rsid w:val="00E9707F"/>
    <w:rsid w:val="00EA2BDE"/>
    <w:rsid w:val="00EA4461"/>
    <w:rsid w:val="00EA6BB9"/>
    <w:rsid w:val="00EB1D6F"/>
    <w:rsid w:val="00EB5BA3"/>
    <w:rsid w:val="00EC5883"/>
    <w:rsid w:val="00EC5DE8"/>
    <w:rsid w:val="00ED15DB"/>
    <w:rsid w:val="00ED216D"/>
    <w:rsid w:val="00ED270B"/>
    <w:rsid w:val="00ED673F"/>
    <w:rsid w:val="00ED67FB"/>
    <w:rsid w:val="00ED71EB"/>
    <w:rsid w:val="00EF321C"/>
    <w:rsid w:val="00F019E5"/>
    <w:rsid w:val="00F1686F"/>
    <w:rsid w:val="00F22887"/>
    <w:rsid w:val="00F244A0"/>
    <w:rsid w:val="00F2704D"/>
    <w:rsid w:val="00F34BDA"/>
    <w:rsid w:val="00F46E59"/>
    <w:rsid w:val="00F50928"/>
    <w:rsid w:val="00F62E5D"/>
    <w:rsid w:val="00F6398B"/>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1255"/>
    <w:rsid w:val="00FC1AA3"/>
    <w:rsid w:val="00FC41EC"/>
    <w:rsid w:val="00FC4CDC"/>
    <w:rsid w:val="00FC5414"/>
    <w:rsid w:val="00FC5982"/>
    <w:rsid w:val="00FC63E2"/>
    <w:rsid w:val="00FD1FD6"/>
    <w:rsid w:val="00FD7B16"/>
    <w:rsid w:val="00FE75AD"/>
    <w:rsid w:val="00FE7856"/>
    <w:rsid w:val="00FF44DE"/>
    <w:rsid w:val="00FF4769"/>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471859"/>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D66CB4"/>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471859"/>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D66CB4"/>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3379B0"/>
    <w:pPr>
      <w:spacing w:after="80"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D47BFA"/>
    <w:pPr>
      <w:spacing w:line="192"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character" w:customStyle="1" w:styleId="MSS10ptbold">
    <w:name w:val="MSS 10pt bold"/>
    <w:uiPriority w:val="99"/>
    <w:rsid w:val="00C96E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fairtel.com.a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fairtelstaff.com.au"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429487-BE85-4E14-B84F-A15B04F80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WL_CIS_MICRO_Mobile_PROMO_v4</vt:lpstr>
    </vt:vector>
  </TitlesOfParts>
  <Manager/>
  <Company>TIAB</Company>
  <LinksUpToDate>false</LinksUpToDate>
  <CharactersWithSpaces>60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MICRO_Mobile_PROMO_v4</dc:title>
  <dc:subject/>
  <dc:creator>Kristie Birmingham</dc:creator>
  <cp:keywords/>
  <dc:description/>
  <cp:lastModifiedBy>Kristie Birmingham</cp:lastModifiedBy>
  <cp:revision>2</cp:revision>
  <cp:lastPrinted>2016-06-16T05:52:00Z</cp:lastPrinted>
  <dcterms:created xsi:type="dcterms:W3CDTF">2019-01-07T09:40:00Z</dcterms:created>
  <dcterms:modified xsi:type="dcterms:W3CDTF">2019-01-07T09:40:00Z</dcterms:modified>
  <cp:category/>
</cp:coreProperties>
</file>